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4BAAB" w14:textId="77777777" w:rsidR="00C92865" w:rsidRDefault="00C92865" w:rsidP="00C92865">
      <w:r>
        <w:t>The 4 files that you have belong to a same individual project, the files are as follows:</w:t>
      </w:r>
    </w:p>
    <w:p w14:paraId="585A22AA" w14:textId="77777777" w:rsidR="00C92865" w:rsidRDefault="00C92865" w:rsidP="00C92865">
      <w:r>
        <w:t>1. ".</w:t>
      </w:r>
      <w:proofErr w:type="spellStart"/>
      <w:r>
        <w:t>ipynb</w:t>
      </w:r>
      <w:proofErr w:type="spellEnd"/>
      <w:r>
        <w:t>" is the python notebook of the original project</w:t>
      </w:r>
    </w:p>
    <w:p w14:paraId="14F0A6DB" w14:textId="77777777" w:rsidR="00C92865" w:rsidRDefault="00C92865" w:rsidP="00C92865">
      <w:r>
        <w:t>2. ".</w:t>
      </w:r>
      <w:proofErr w:type="spellStart"/>
      <w:r>
        <w:t>py</w:t>
      </w:r>
      <w:proofErr w:type="spellEnd"/>
      <w:r>
        <w:t>" is the same python script of the original project after converting the above notebook</w:t>
      </w:r>
    </w:p>
    <w:p w14:paraId="6F3DE3E4" w14:textId="77777777" w:rsidR="00C92865" w:rsidRDefault="00C92865" w:rsidP="00C92865">
      <w:r>
        <w:t>3. "*_method-level.py" is the python script patched at method-level</w:t>
      </w:r>
    </w:p>
    <w:p w14:paraId="345C94D8" w14:textId="77777777" w:rsidR="00C92865" w:rsidRDefault="00C92865" w:rsidP="00C92865">
      <w:r>
        <w:t>4. "*_project-level.py" is the python script patched at project-level</w:t>
      </w:r>
    </w:p>
    <w:p w14:paraId="5EC6F56A" w14:textId="77777777" w:rsidR="00C92865" w:rsidRDefault="00C92865" w:rsidP="00C92865"/>
    <w:p w14:paraId="11C1C046" w14:textId="3739A14E" w:rsidR="00C92865" w:rsidRDefault="00C92865" w:rsidP="00C92865">
      <w:r>
        <w:t xml:space="preserve">Go through these files and report any of the </w:t>
      </w:r>
      <w:r>
        <w:t>following</w:t>
      </w:r>
      <w:r>
        <w:t xml:space="preserve"> type of issues:</w:t>
      </w:r>
    </w:p>
    <w:p w14:paraId="50F9EBF6" w14:textId="48860887" w:rsidR="00C92865" w:rsidRDefault="00C92865" w:rsidP="00C92865">
      <w:r>
        <w:t xml:space="preserve">Add </w:t>
      </w:r>
      <w:r>
        <w:t xml:space="preserve">a </w:t>
      </w:r>
      <w:r>
        <w:t xml:space="preserve">"#MISSED" comment above the code line, if the tool missed </w:t>
      </w:r>
      <w:r>
        <w:t>patching</w:t>
      </w:r>
      <w:r>
        <w:t xml:space="preserve"> an </w:t>
      </w:r>
      <w:r>
        <w:t>API</w:t>
      </w:r>
      <w:r>
        <w:t xml:space="preserve"> call</w:t>
      </w:r>
    </w:p>
    <w:p w14:paraId="1EDE0E7E" w14:textId="59020CEA" w:rsidR="00C92865" w:rsidRDefault="00C92865" w:rsidP="00C92865">
      <w:r>
        <w:t xml:space="preserve">Add </w:t>
      </w:r>
      <w:r>
        <w:t xml:space="preserve">a </w:t>
      </w:r>
      <w:r>
        <w:t xml:space="preserve">"#INCORRECT" comment above the code line, if the tool incorrectly patched an </w:t>
      </w:r>
      <w:r>
        <w:t>API</w:t>
      </w:r>
      <w:r>
        <w:t xml:space="preserve"> call (also add your comments here)</w:t>
      </w:r>
    </w:p>
    <w:p w14:paraId="44CF82C0" w14:textId="3EB66019" w:rsidR="00C92865" w:rsidRDefault="00C92865" w:rsidP="00C92865">
      <w:r>
        <w:t xml:space="preserve">Add </w:t>
      </w:r>
      <w:r>
        <w:t xml:space="preserve">a </w:t>
      </w:r>
      <w:r>
        <w:t>"#EXTRA" comment above the code line, if you have any other issues with the patch (also add your comments here)</w:t>
      </w:r>
      <w:r>
        <w:br/>
      </w:r>
    </w:p>
    <w:p w14:paraId="141C3DFD" w14:textId="77777777" w:rsidR="00C92865" w:rsidRDefault="00C92865" w:rsidP="00C92865">
      <w:pPr>
        <w:rPr>
          <w:b/>
          <w:bCs/>
        </w:rPr>
      </w:pPr>
      <w:r>
        <w:t xml:space="preserve">The tool is designed to detect </w:t>
      </w:r>
      <w:r>
        <w:t>TensorFlow</w:t>
      </w:r>
      <w:r>
        <w:t xml:space="preserve"> API/Method calls and add a </w:t>
      </w:r>
      <w:r>
        <w:t>breakpoint</w:t>
      </w:r>
      <w:r>
        <w:t xml:space="preserve"> before the call and another breakpoint after the call.</w:t>
      </w:r>
      <w:r>
        <w:br/>
      </w:r>
      <w:r>
        <w:br/>
        <w:t>Here are some samples:</w:t>
      </w:r>
      <w:r>
        <w:br/>
      </w:r>
      <w:r>
        <w:br/>
      </w:r>
      <w:r w:rsidRPr="00C92865">
        <w:rPr>
          <w:b/>
          <w:bCs/>
        </w:rPr>
        <w:t>Sample-1:</w:t>
      </w:r>
      <w:r>
        <w:br/>
      </w:r>
      <w:r w:rsidRPr="00C92865">
        <w:drawing>
          <wp:inline distT="0" distB="0" distL="0" distR="0" wp14:anchorId="6C5953FC" wp14:editId="56E40F69">
            <wp:extent cx="5611008" cy="2410161"/>
            <wp:effectExtent l="0" t="0" r="8890" b="9525"/>
            <wp:docPr id="73435790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357906" name="Picture 1" descr="A screen shot of a computer pr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2FB20" w14:textId="6B4AE893" w:rsidR="00C92865" w:rsidRDefault="00C92865" w:rsidP="00C92865">
      <w:pPr>
        <w:rPr>
          <w:b/>
          <w:bCs/>
        </w:rPr>
      </w:pPr>
      <w:r>
        <w:rPr>
          <w:b/>
          <w:bCs/>
        </w:rPr>
        <w:t>Sample-2:</w:t>
      </w:r>
      <w:r>
        <w:br/>
      </w:r>
    </w:p>
    <w:p w14:paraId="673D7E85" w14:textId="26F7B4E2" w:rsidR="00CA60BE" w:rsidRDefault="00C92865" w:rsidP="00C92865">
      <w:r w:rsidRPr="00C92865">
        <w:lastRenderedPageBreak/>
        <w:drawing>
          <wp:inline distT="0" distB="0" distL="0" distR="0" wp14:anchorId="6AA65F3C" wp14:editId="0BA07D68">
            <wp:extent cx="5858693" cy="2391109"/>
            <wp:effectExtent l="0" t="0" r="8890" b="9525"/>
            <wp:docPr id="2223627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36276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C92865">
        <w:drawing>
          <wp:inline distT="0" distB="0" distL="0" distR="0" wp14:anchorId="7378C656" wp14:editId="7B5DB8B7">
            <wp:extent cx="5639587" cy="2391109"/>
            <wp:effectExtent l="0" t="0" r="0" b="9525"/>
            <wp:docPr id="68626433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264335" name="Picture 1" descr="A screen 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60B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2MzQyNzQwNTMzNTdV0lEKTi0uzszPAykwrAUAhSGoXiwAAAA="/>
  </w:docVars>
  <w:rsids>
    <w:rsidRoot w:val="00C92865"/>
    <w:rsid w:val="004B6E6D"/>
    <w:rsid w:val="00822863"/>
    <w:rsid w:val="00C92865"/>
    <w:rsid w:val="00CA6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639B7"/>
  <w15:chartTrackingRefBased/>
  <w15:docId w15:val="{F92FD314-6083-4031-859F-D3E448309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Rajput</dc:creator>
  <cp:keywords/>
  <dc:description/>
  <cp:lastModifiedBy>Saurabh Rajput</cp:lastModifiedBy>
  <cp:revision>1</cp:revision>
  <dcterms:created xsi:type="dcterms:W3CDTF">2023-07-20T21:14:00Z</dcterms:created>
  <dcterms:modified xsi:type="dcterms:W3CDTF">2023-07-20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99f34f-ada6-403c-b62f-440b57169f81</vt:lpwstr>
  </property>
</Properties>
</file>